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1341" w:rsidRPr="00855A6F" w:rsidRDefault="007109DB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 w:rsidRPr="007109DB">
        <w:rPr>
          <w:noProof/>
          <w:lang w:eastAsia="en-IN"/>
        </w:rPr>
        <w:pict>
          <v:rect id="Rectangle 4" o:spid="_x0000_s1026" style="position:absolute;left:0;text-align:left;margin-left:0;margin-top:.85pt;width:309pt;height:88.8pt;z-index:251662336;visibility:visible;mso-position-horizontal:left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<v:textbox>
              <w:txbxContent>
                <w:p w:rsidR="00BE13CD" w:rsidRPr="004E20BA" w:rsidRDefault="00BE13CD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</w:pPr>
                  <w:r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76"/>
                      <w:szCs w:val="76"/>
                    </w:rPr>
                    <w:t>Robert Smith</w:t>
                  </w:r>
                </w:p>
                <w:p w:rsidR="00BE13CD" w:rsidRPr="004E20BA" w:rsidRDefault="00D70354" w:rsidP="00CC0A08">
                  <w:pPr>
                    <w:spacing w:after="0" w:line="240" w:lineRule="auto"/>
                    <w:jc w:val="center"/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</w:pP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IT</w:t>
                  </w:r>
                  <w:r w:rsidR="00BE13CD" w:rsidRPr="004E20BA"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Palatino Linotype" w:hAnsi="Palatino Linotype"/>
                      <w:b/>
                      <w:color w:val="FFFFFF" w:themeColor="background1"/>
                      <w:sz w:val="44"/>
                      <w:szCs w:val="40"/>
                    </w:rPr>
                    <w:t>Architect</w:t>
                  </w:r>
                </w:p>
              </w:txbxContent>
            </v:textbox>
            <w10:wrap anchorx="page"/>
          </v:rect>
        </w:pict>
      </w:r>
      <w:r w:rsidRPr="007109DB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5.65pt;margin-top:135.45pt;width:529.2pt;height:661.55pt;z-index:-251656192;visibility:visible;mso-wrap-distance-top:3.6pt;mso-wrap-distance-bottom:3.6pt;mso-position-horizontal-relative:margin;mso-width-relative:margin;mso-height-relative:margin" wrapcoords="-31 -24 -31 21576 21631 21576 21631 -24 -31 -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<v:textbox>
              <w:txbxContent>
                <w:p w:rsidR="00BE13CD" w:rsidRPr="00D70354" w:rsidRDefault="00BE13CD" w:rsidP="00CC0A08">
                  <w:pPr>
                    <w:spacing w:after="150" w:line="276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Today’s Date]</w:t>
                  </w:r>
                </w:p>
                <w:p w:rsidR="00BE13CD" w:rsidRPr="00D70354" w:rsidRDefault="00BE13CD" w:rsidP="00CC0A08">
                  <w:pPr>
                    <w:spacing w:after="150" w:line="276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D70354" w:rsidRDefault="00BE13CD" w:rsidP="00CC0A08">
                  <w:pPr>
                    <w:spacing w:after="150" w:line="276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[341 Company Address]</w:t>
                  </w:r>
                  <w:r w:rsidRPr="00D703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Company City, State xxxxx]</w:t>
                  </w:r>
                  <w:r w:rsidRPr="00D703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(xxx) xxx-xxxx]</w:t>
                  </w:r>
                  <w:r w:rsidRPr="00D703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br/>
                    <w:t>[hiring.manager@gmail.com]</w:t>
                  </w:r>
                </w:p>
                <w:p w:rsidR="00BE13CD" w:rsidRPr="00D70354" w:rsidRDefault="00BE13CD" w:rsidP="00CC0A08">
                  <w:pPr>
                    <w:spacing w:after="150" w:line="276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BE13CD" w:rsidRPr="00D70354" w:rsidRDefault="00BE13CD" w:rsidP="00CC0A08">
                  <w:pPr>
                    <w:spacing w:after="150" w:line="276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  <w:t>Dear [Mr./Mrs./Ms.] [Hiring Manager’s Name],</w:t>
                  </w:r>
                </w:p>
                <w:p w:rsidR="00D70354" w:rsidRDefault="00D70354" w:rsidP="00D7035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Please accept this letter as a self-recommendation of the job role of IT Architect advertised on ***. I am currently working as an IT Architect Engineer for the *** since 2010 and have achieved several awards for my ability to manage the organization’s entire IT architecture and framework. I have extensive knowledge of IT frameworks, and expertise in computer design software to develop networking and systems models. I am enlisting some of my core areas of responsibility for you to get an insight into my current role – </w:t>
                  </w:r>
                </w:p>
                <w:p w:rsidR="00D70354" w:rsidRPr="00D70354" w:rsidRDefault="00D70354" w:rsidP="00D7035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D70354" w:rsidRPr="00D70354" w:rsidRDefault="00D70354" w:rsidP="00D7035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Making sure all technical infrastructure components are integrated, implemented, and leverage maximum ROI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D70354" w:rsidRPr="00D70354" w:rsidRDefault="00D70354" w:rsidP="00D7035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Developed new technologies evaluating the cost, capabilities, risk, and administrative requirements determining the true product value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D70354" w:rsidRPr="00D70354" w:rsidRDefault="00D70354" w:rsidP="00D7035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Creating and planning layouts for data communication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 </w:t>
                  </w:r>
                </w:p>
                <w:p w:rsidR="00D70354" w:rsidRPr="00D70354" w:rsidRDefault="00D70354" w:rsidP="00D7035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Providing technical leadership by training and motivating more than 25 junior technical team members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 </w:t>
                  </w:r>
                </w:p>
                <w:p w:rsidR="00D70354" w:rsidRPr="00D70354" w:rsidRDefault="00D70354" w:rsidP="00D7035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Experience in assessing and re-architecting service delivery processes with vendors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D70354" w:rsidRPr="00D70354" w:rsidRDefault="00D70354" w:rsidP="00D7035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Designing, developing, and providing solutions using MS.Net technology in healthcare and ecommerce industries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 </w:t>
                  </w:r>
                </w:p>
                <w:p w:rsidR="00D70354" w:rsidRPr="00D70354" w:rsidRDefault="00D70354" w:rsidP="00D70354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Architected a multi-faceted B2C and B2B e-commerce application for ****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.</w:t>
                  </w:r>
                </w:p>
                <w:p w:rsidR="00D70354" w:rsidRPr="00D70354" w:rsidRDefault="00D70354" w:rsidP="00D7035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D70354" w:rsidRPr="00D70354" w:rsidRDefault="00D70354" w:rsidP="00D7035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I have a unique understanding of ****’s mission and your commitment to excellence as I have interned in your company from *** to ***. I hope you will count me in for this role, as my background and experience match your requirements. I would welcome the opportunity to meet you in person so that we can discuss the position in detail. </w:t>
                  </w:r>
                </w:p>
                <w:p w:rsidR="00D70354" w:rsidRPr="00D70354" w:rsidRDefault="00D70354" w:rsidP="00D7035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D70354" w:rsidRPr="00D70354" w:rsidRDefault="00D70354" w:rsidP="00D7035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Thank you for your time and consideration.</w:t>
                  </w:r>
                </w:p>
                <w:p w:rsidR="00D70354" w:rsidRDefault="00D70354" w:rsidP="00D7035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D70354" w:rsidRPr="00D70354" w:rsidRDefault="00D70354" w:rsidP="00D7035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Sincerely,</w:t>
                  </w:r>
                </w:p>
                <w:p w:rsidR="00D70354" w:rsidRPr="00D70354" w:rsidRDefault="00D70354" w:rsidP="00D70354">
                  <w:pPr>
                    <w:spacing w:after="0" w:line="240" w:lineRule="auto"/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</w:pP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[</w:t>
                  </w: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Your Name</w:t>
                  </w:r>
                  <w:r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>]</w:t>
                  </w:r>
                  <w:r w:rsidRPr="00D70354">
                    <w:rPr>
                      <w:rFonts w:ascii="Arial" w:eastAsia="Times New Roman" w:hAnsi="Arial" w:cs="Arial"/>
                      <w:bCs/>
                      <w:color w:val="000000" w:themeColor="text1"/>
                      <w:sz w:val="24"/>
                      <w:szCs w:val="24"/>
                      <w:lang w:eastAsia="en-IN"/>
                    </w:rPr>
                    <w:t xml:space="preserve"> </w:t>
                  </w:r>
                </w:p>
                <w:p w:rsidR="002616A5" w:rsidRPr="00D70354" w:rsidRDefault="002616A5" w:rsidP="002616A5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4"/>
                      <w:szCs w:val="24"/>
                      <w:lang w:eastAsia="en-IN"/>
                    </w:rPr>
                  </w:pPr>
                </w:p>
                <w:p w:rsidR="00960669" w:rsidRPr="00D70354" w:rsidRDefault="00960669" w:rsidP="00651A06">
                  <w:pPr>
                    <w:spacing w:after="0" w:line="240" w:lineRule="auto"/>
                    <w:jc w:val="right"/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</w:p>
              </w:txbxContent>
            </v:textbox>
            <w10:wrap type="through" anchorx="margin"/>
          </v:shape>
        </w:pict>
      </w:r>
      <w:r w:rsidR="008D1384">
        <w:tab/>
      </w:r>
      <w:r w:rsidR="00285059">
        <w:rPr>
          <w:noProof/>
          <w:lang w:val="en-US"/>
        </w:rPr>
        <w:drawing>
          <wp:inline distT="0" distB="0" distL="0" distR="0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3F64" w:rsidRDefault="00FB3F64" w:rsidP="0041077B">
      <w:pPr>
        <w:spacing w:after="0" w:line="240" w:lineRule="auto"/>
      </w:pPr>
      <w:r>
        <w:separator/>
      </w:r>
    </w:p>
  </w:endnote>
  <w:endnote w:type="continuationSeparator" w:id="1">
    <w:p w:rsidR="00FB3F64" w:rsidRDefault="00FB3F64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3F64" w:rsidRDefault="00FB3F64" w:rsidP="0041077B">
      <w:pPr>
        <w:spacing w:after="0" w:line="240" w:lineRule="auto"/>
      </w:pPr>
      <w:r>
        <w:separator/>
      </w:r>
    </w:p>
  </w:footnote>
  <w:footnote w:type="continuationSeparator" w:id="1">
    <w:p w:rsidR="00FB3F64" w:rsidRDefault="00FB3F64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9F2201"/>
    <w:multiLevelType w:val="hybridMultilevel"/>
    <w:tmpl w:val="195EAE80"/>
    <w:lvl w:ilvl="0" w:tplc="A04028C2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47714"/>
    <w:rsid w:val="003C12DD"/>
    <w:rsid w:val="003E7719"/>
    <w:rsid w:val="0041077B"/>
    <w:rsid w:val="00463050"/>
    <w:rsid w:val="004E20BA"/>
    <w:rsid w:val="00574FC0"/>
    <w:rsid w:val="00651A06"/>
    <w:rsid w:val="00670543"/>
    <w:rsid w:val="007109DB"/>
    <w:rsid w:val="00761C90"/>
    <w:rsid w:val="00774CA6"/>
    <w:rsid w:val="00855A6F"/>
    <w:rsid w:val="008D1384"/>
    <w:rsid w:val="008E64A0"/>
    <w:rsid w:val="00960669"/>
    <w:rsid w:val="009A20DE"/>
    <w:rsid w:val="00A4341F"/>
    <w:rsid w:val="00A87B6D"/>
    <w:rsid w:val="00B21C2B"/>
    <w:rsid w:val="00B729BF"/>
    <w:rsid w:val="00BE13CD"/>
    <w:rsid w:val="00CC0A08"/>
    <w:rsid w:val="00D70354"/>
    <w:rsid w:val="00E51341"/>
    <w:rsid w:val="00E558EC"/>
    <w:rsid w:val="00FB3F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B6D"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0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035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Architect Cover Letter Sample</dc:title>
  <dc:subject>Create your Cover Letter using Free IT Architect Cover Letter Sample Template</dc:subject>
  <dc:creator>QwikResume.com</dc:creator>
  <dcterms:created xsi:type="dcterms:W3CDTF">2022-11-18T06:09:00Z</dcterms:created>
  <dcterms:modified xsi:type="dcterms:W3CDTF">2022-11-18T06:09:00Z</dcterms:modified>
  <cp:category>IT</cp:category>
</cp:coreProperties>
</file>